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545BF" w14:textId="63A67A24" w:rsidR="004720F8" w:rsidRPr="00A64AAB" w:rsidRDefault="00674EF4" w:rsidP="00A64AAB">
      <w:pPr>
        <w:pStyle w:val="ListParagraph"/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</w:pPr>
      <w:bookmarkStart w:id="0" w:name="_GoBack"/>
      <w:bookmarkEnd w:id="0"/>
      <w:r w:rsidRPr="00A64AAB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  <w:t>Feedback:</w:t>
      </w:r>
    </w:p>
    <w:p w14:paraId="3D5EFC7E" w14:textId="77777777" w:rsidR="00674EF4" w:rsidRPr="00674EF4" w:rsidRDefault="00674EF4" w:rsidP="004720F8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</w:pPr>
    </w:p>
    <w:p w14:paraId="7D0B14C2" w14:textId="0C3CB400" w:rsidR="004720F8" w:rsidRDefault="000350DE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The f</w:t>
      </w:r>
      <w:r w:rsidR="004720F8">
        <w:rPr>
          <w:rFonts w:ascii="Arial" w:eastAsia="Times New Roman" w:hAnsi="Arial" w:cs="Arial"/>
          <w:color w:val="000000"/>
          <w:lang w:eastAsia="en-CA"/>
        </w:rPr>
        <w:t xml:space="preserve">eedback feature will allow users to give their feedback </w:t>
      </w:r>
      <w:r w:rsidR="00553BC9">
        <w:rPr>
          <w:rFonts w:ascii="Arial" w:eastAsia="Times New Roman" w:hAnsi="Arial" w:cs="Arial"/>
          <w:color w:val="000000"/>
          <w:lang w:eastAsia="en-CA"/>
        </w:rPr>
        <w:t xml:space="preserve">related to the hospital service or the hospital’s website. </w:t>
      </w:r>
      <w:r>
        <w:rPr>
          <w:rFonts w:ascii="Arial" w:eastAsia="Times New Roman" w:hAnsi="Arial" w:cs="Arial"/>
          <w:color w:val="000000"/>
          <w:lang w:eastAsia="en-CA"/>
        </w:rPr>
        <w:t>The u</w:t>
      </w:r>
      <w:r w:rsidR="00435C68">
        <w:rPr>
          <w:rFonts w:ascii="Arial" w:eastAsia="Times New Roman" w:hAnsi="Arial" w:cs="Arial"/>
          <w:color w:val="000000"/>
          <w:lang w:eastAsia="en-CA"/>
        </w:rPr>
        <w:t xml:space="preserve">ser will fill the feedback form </w:t>
      </w:r>
      <w:r w:rsidR="00B30385">
        <w:rPr>
          <w:rFonts w:ascii="Arial" w:eastAsia="Times New Roman" w:hAnsi="Arial" w:cs="Arial"/>
          <w:color w:val="000000"/>
          <w:lang w:eastAsia="en-CA"/>
        </w:rPr>
        <w:t>and submit it. Feedbacks will get stored in the database.</w:t>
      </w:r>
    </w:p>
    <w:p w14:paraId="6FBD8277" w14:textId="5442F80E" w:rsidR="00B30385" w:rsidRDefault="00B30385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6E514BB1" w14:textId="3E35E0A3" w:rsidR="00674EF4" w:rsidRDefault="00B30385" w:rsidP="004720F8">
      <w:pPr>
        <w:spacing w:after="0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Admin will have the right to view all the feedbacks, delete and update them. Admin will log in </w:t>
      </w:r>
      <w:r w:rsidR="00F86AEA">
        <w:rPr>
          <w:rFonts w:ascii="Arial" w:eastAsia="Times New Roman" w:hAnsi="Arial" w:cs="Arial"/>
          <w:color w:val="000000"/>
          <w:lang w:eastAsia="en-CA"/>
        </w:rPr>
        <w:t xml:space="preserve">to </w:t>
      </w:r>
      <w:r>
        <w:rPr>
          <w:rFonts w:ascii="Arial" w:eastAsia="Times New Roman" w:hAnsi="Arial" w:cs="Arial"/>
          <w:color w:val="000000"/>
          <w:lang w:eastAsia="en-CA"/>
        </w:rPr>
        <w:t>the</w:t>
      </w:r>
      <w:r w:rsidR="00F86AEA">
        <w:rPr>
          <w:rFonts w:ascii="Arial" w:eastAsia="Times New Roman" w:hAnsi="Arial" w:cs="Arial"/>
          <w:color w:val="000000"/>
          <w:lang w:eastAsia="en-CA"/>
        </w:rPr>
        <w:t>ir</w:t>
      </w:r>
      <w:r>
        <w:rPr>
          <w:rFonts w:ascii="Arial" w:eastAsia="Times New Roman" w:hAnsi="Arial" w:cs="Arial"/>
          <w:color w:val="000000"/>
          <w:lang w:eastAsia="en-CA"/>
        </w:rPr>
        <w:t xml:space="preserve"> account and see all the feedbacks</w:t>
      </w:r>
      <w:r w:rsidR="008E1401">
        <w:rPr>
          <w:rFonts w:ascii="Arial" w:eastAsia="Times New Roman" w:hAnsi="Arial" w:cs="Arial"/>
          <w:color w:val="000000"/>
          <w:lang w:eastAsia="en-CA"/>
        </w:rPr>
        <w:t>.</w:t>
      </w:r>
      <w:r w:rsidR="00C0030C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="00C0030C" w:rsidRPr="00C0030C">
        <w:rPr>
          <w:rFonts w:ascii="Arial" w:hAnsi="Arial" w:cs="Arial"/>
        </w:rPr>
        <w:t>I</w:t>
      </w:r>
      <w:r w:rsidR="00C0030C">
        <w:rPr>
          <w:rFonts w:ascii="Arial" w:hAnsi="Arial" w:cs="Arial"/>
        </w:rPr>
        <w:t>f t</w:t>
      </w:r>
      <w:r w:rsidR="00C0030C" w:rsidRPr="00C0030C">
        <w:rPr>
          <w:rFonts w:ascii="Arial" w:hAnsi="Arial" w:cs="Arial"/>
        </w:rPr>
        <w:t xml:space="preserve">hey want to read individual </w:t>
      </w:r>
      <w:r w:rsidR="00FD2D07" w:rsidRPr="00C0030C">
        <w:rPr>
          <w:rFonts w:ascii="Arial" w:hAnsi="Arial" w:cs="Arial"/>
        </w:rPr>
        <w:t>feedback,</w:t>
      </w:r>
      <w:r w:rsidR="00C0030C" w:rsidRPr="00C0030C">
        <w:rPr>
          <w:rFonts w:ascii="Arial" w:hAnsi="Arial" w:cs="Arial"/>
        </w:rPr>
        <w:t xml:space="preserve"> then they click on the </w:t>
      </w:r>
      <w:r w:rsidR="00C0030C">
        <w:rPr>
          <w:rFonts w:ascii="Arial" w:hAnsi="Arial" w:cs="Arial"/>
        </w:rPr>
        <w:t>view button</w:t>
      </w:r>
      <w:r w:rsidR="00C0030C" w:rsidRPr="00C0030C">
        <w:rPr>
          <w:rFonts w:ascii="Arial" w:hAnsi="Arial" w:cs="Arial"/>
        </w:rPr>
        <w:t xml:space="preserve"> of that feedback</w:t>
      </w:r>
      <w:r w:rsidR="009B1924">
        <w:rPr>
          <w:rFonts w:ascii="Arial" w:eastAsia="Times New Roman" w:hAnsi="Arial" w:cs="Arial"/>
          <w:color w:val="000000"/>
          <w:lang w:eastAsia="en-CA"/>
        </w:rPr>
        <w:t>.</w:t>
      </w:r>
      <w:r w:rsidR="00AF414B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="008E1401" w:rsidRPr="008E1401">
        <w:rPr>
          <w:rFonts w:ascii="Arial" w:hAnsi="Arial" w:cs="Arial"/>
        </w:rPr>
        <w:t xml:space="preserve">Through this information admin can get to know which services are running well and which needs improvement. </w:t>
      </w:r>
    </w:p>
    <w:p w14:paraId="28330F6C" w14:textId="5678AB52" w:rsidR="00B30385" w:rsidRDefault="00B30385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 w:rsidRPr="008E1401">
        <w:rPr>
          <w:rFonts w:ascii="Arial" w:eastAsia="Times New Roman" w:hAnsi="Arial" w:cs="Arial"/>
          <w:color w:val="000000"/>
          <w:lang w:eastAsia="en-CA"/>
        </w:rPr>
        <w:t xml:space="preserve"> </w:t>
      </w:r>
    </w:p>
    <w:p w14:paraId="0FE305A0" w14:textId="521E75C9" w:rsidR="00553BC9" w:rsidRDefault="00553BC9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1E93BFB0" w14:textId="517F25DC" w:rsidR="00674EF4" w:rsidRDefault="00674EF4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ERD</w:t>
      </w:r>
      <w:r w:rsidRPr="00674EF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:</w:t>
      </w:r>
    </w:p>
    <w:p w14:paraId="15DC47A2" w14:textId="77777777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6E3D466A" w14:textId="3FC332BD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3E7E5B98" w14:textId="67D2260B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                       </w:t>
      </w:r>
      <w:r>
        <w:rPr>
          <w:rFonts w:ascii="Arial" w:eastAsia="Times New Roman" w:hAnsi="Arial" w:cs="Arial"/>
          <w:b/>
          <w:bCs/>
          <w:noProof/>
          <w:color w:val="000000"/>
          <w:sz w:val="24"/>
          <w:szCs w:val="24"/>
          <w:lang w:eastAsia="en-CA"/>
        </w:rPr>
        <w:drawing>
          <wp:inline distT="0" distB="0" distL="0" distR="0" wp14:anchorId="040A61B2" wp14:editId="1CE9D438">
            <wp:extent cx="2609850" cy="17526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eedback_erd (1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717F1" w14:textId="77777777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27892EF6" w14:textId="61A582BF" w:rsidR="00C73084" w:rsidRDefault="00674EF4" w:rsidP="00036D50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One user can post many feedbacks and one</w:t>
      </w:r>
      <w:r w:rsidRPr="00674EF4">
        <w:rPr>
          <w:rFonts w:ascii="Arial" w:eastAsia="Times New Roman" w:hAnsi="Arial" w:cs="Arial"/>
          <w:color w:val="000000"/>
          <w:lang w:eastAsia="en-CA"/>
        </w:rPr>
        <w:t xml:space="preserve"> </w:t>
      </w:r>
      <w:r>
        <w:rPr>
          <w:rFonts w:ascii="Arial" w:eastAsia="Times New Roman" w:hAnsi="Arial" w:cs="Arial"/>
          <w:color w:val="000000"/>
          <w:lang w:eastAsia="en-CA"/>
        </w:rPr>
        <w:t>feedback will belong to only one user</w:t>
      </w:r>
      <w:r w:rsidR="00C73084">
        <w:rPr>
          <w:rFonts w:ascii="Arial" w:eastAsia="Times New Roman" w:hAnsi="Arial" w:cs="Arial"/>
          <w:color w:val="000000"/>
          <w:lang w:eastAsia="en-CA"/>
        </w:rPr>
        <w:t>.</w:t>
      </w:r>
    </w:p>
    <w:p w14:paraId="19A57CD8" w14:textId="77777777" w:rsidR="00C73084" w:rsidRDefault="00C73084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722912B5" w14:textId="2CBFAEC1" w:rsidR="00674EF4" w:rsidRDefault="00674EF4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509FE579" w14:textId="2595D731" w:rsidR="00674EF4" w:rsidRDefault="00674EF4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 w:rsidRPr="00674EF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User story: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</w:t>
      </w:r>
    </w:p>
    <w:p w14:paraId="006D4BAC" w14:textId="26036D10" w:rsidR="00036D50" w:rsidRDefault="00036D50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346288F4" w14:textId="1111F377" w:rsidR="00036D50" w:rsidRDefault="00036D50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Alia visited the hospital and she </w:t>
      </w:r>
      <w:proofErr w:type="spellStart"/>
      <w:r>
        <w:rPr>
          <w:rFonts w:ascii="Arial" w:eastAsia="Times New Roman" w:hAnsi="Arial" w:cs="Arial"/>
          <w:color w:val="000000"/>
          <w:lang w:eastAsia="en-CA"/>
        </w:rPr>
        <w:t>doesnot</w:t>
      </w:r>
      <w:proofErr w:type="spellEnd"/>
      <w:r>
        <w:rPr>
          <w:rFonts w:ascii="Arial" w:eastAsia="Times New Roman" w:hAnsi="Arial" w:cs="Arial"/>
          <w:color w:val="000000"/>
          <w:lang w:eastAsia="en-CA"/>
        </w:rPr>
        <w:t xml:space="preserve"> liked the staff service and she submitted negative feedback. Admin received that feedback and told the staff to give best staff service.  </w:t>
      </w:r>
    </w:p>
    <w:p w14:paraId="67123B77" w14:textId="77777777" w:rsidR="00036D50" w:rsidRDefault="00036D50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16DAF7EF" w14:textId="672595AD" w:rsidR="00674EF4" w:rsidRDefault="00036D50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After two months, </w:t>
      </w:r>
      <w:proofErr w:type="spellStart"/>
      <w:r w:rsidR="00251932">
        <w:rPr>
          <w:rFonts w:ascii="Arial" w:eastAsia="Times New Roman" w:hAnsi="Arial" w:cs="Arial"/>
          <w:color w:val="000000"/>
          <w:lang w:eastAsia="en-CA"/>
        </w:rPr>
        <w:t>Alia’s</w:t>
      </w:r>
      <w:proofErr w:type="spellEnd"/>
      <w:r w:rsidR="00251932">
        <w:rPr>
          <w:rFonts w:ascii="Arial" w:eastAsia="Times New Roman" w:hAnsi="Arial" w:cs="Arial"/>
          <w:color w:val="000000"/>
          <w:lang w:eastAsia="en-CA"/>
        </w:rPr>
        <w:t xml:space="preserve"> aunt </w:t>
      </w:r>
      <w:r>
        <w:rPr>
          <w:rFonts w:ascii="Arial" w:eastAsia="Times New Roman" w:hAnsi="Arial" w:cs="Arial"/>
          <w:color w:val="000000"/>
          <w:lang w:eastAsia="en-CA"/>
        </w:rPr>
        <w:t>was</w:t>
      </w:r>
      <w:r w:rsidR="00251932">
        <w:rPr>
          <w:rFonts w:ascii="Arial" w:eastAsia="Times New Roman" w:hAnsi="Arial" w:cs="Arial"/>
          <w:color w:val="000000"/>
          <w:lang w:eastAsia="en-CA"/>
        </w:rPr>
        <w:t xml:space="preserve"> admit</w:t>
      </w:r>
      <w:r w:rsidR="00FE6DF3">
        <w:rPr>
          <w:rFonts w:ascii="Arial" w:eastAsia="Times New Roman" w:hAnsi="Arial" w:cs="Arial"/>
          <w:color w:val="000000"/>
          <w:lang w:eastAsia="en-CA"/>
        </w:rPr>
        <w:t>ted</w:t>
      </w:r>
      <w:r w:rsidR="00251932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="00FE6DF3">
        <w:rPr>
          <w:rFonts w:ascii="Arial" w:eastAsia="Times New Roman" w:hAnsi="Arial" w:cs="Arial"/>
          <w:color w:val="000000"/>
          <w:lang w:eastAsia="en-CA"/>
        </w:rPr>
        <w:t>to</w:t>
      </w:r>
      <w:r w:rsidR="00251932">
        <w:rPr>
          <w:rFonts w:ascii="Arial" w:eastAsia="Times New Roman" w:hAnsi="Arial" w:cs="Arial"/>
          <w:color w:val="000000"/>
          <w:lang w:eastAsia="en-CA"/>
        </w:rPr>
        <w:t xml:space="preserve"> the hospital. She went there to meet her and she like the staff service and the hygiene of the hospital. She want</w:t>
      </w:r>
      <w:r w:rsidR="00FE6DF3">
        <w:rPr>
          <w:rFonts w:ascii="Arial" w:eastAsia="Times New Roman" w:hAnsi="Arial" w:cs="Arial"/>
          <w:color w:val="000000"/>
          <w:lang w:eastAsia="en-CA"/>
        </w:rPr>
        <w:t>s</w:t>
      </w:r>
      <w:r w:rsidR="00251932">
        <w:rPr>
          <w:rFonts w:ascii="Arial" w:eastAsia="Times New Roman" w:hAnsi="Arial" w:cs="Arial"/>
          <w:color w:val="000000"/>
          <w:lang w:eastAsia="en-CA"/>
        </w:rPr>
        <w:t xml:space="preserve"> to </w:t>
      </w:r>
      <w:r w:rsidR="00C73084">
        <w:rPr>
          <w:rFonts w:ascii="Arial" w:eastAsia="Times New Roman" w:hAnsi="Arial" w:cs="Arial"/>
          <w:color w:val="000000"/>
          <w:lang w:eastAsia="en-CA"/>
        </w:rPr>
        <w:t xml:space="preserve">appreciate </w:t>
      </w:r>
      <w:r w:rsidR="00FE6DF3">
        <w:rPr>
          <w:rFonts w:ascii="Arial" w:eastAsia="Times New Roman" w:hAnsi="Arial" w:cs="Arial"/>
          <w:color w:val="000000"/>
          <w:lang w:eastAsia="en-CA"/>
        </w:rPr>
        <w:t>the hospital management team</w:t>
      </w:r>
      <w:r w:rsidR="00C73084">
        <w:rPr>
          <w:rFonts w:ascii="Arial" w:eastAsia="Times New Roman" w:hAnsi="Arial" w:cs="Arial"/>
          <w:color w:val="000000"/>
          <w:lang w:eastAsia="en-CA"/>
        </w:rPr>
        <w:t xml:space="preserve"> so that they can know that they are doing their best to better facilitate the public/patients.</w:t>
      </w:r>
      <w:r w:rsidR="00251932">
        <w:rPr>
          <w:rFonts w:ascii="Arial" w:eastAsia="Times New Roman" w:hAnsi="Arial" w:cs="Arial"/>
          <w:color w:val="000000"/>
          <w:lang w:eastAsia="en-CA"/>
        </w:rPr>
        <w:t xml:space="preserve"> </w:t>
      </w:r>
      <w:r>
        <w:rPr>
          <w:rFonts w:ascii="Arial" w:eastAsia="Times New Roman" w:hAnsi="Arial" w:cs="Arial"/>
          <w:color w:val="000000"/>
          <w:lang w:eastAsia="en-CA"/>
        </w:rPr>
        <w:t xml:space="preserve">Then she again posted a </w:t>
      </w:r>
      <w:proofErr w:type="gramStart"/>
      <w:r>
        <w:rPr>
          <w:rFonts w:ascii="Arial" w:eastAsia="Times New Roman" w:hAnsi="Arial" w:cs="Arial"/>
          <w:color w:val="000000"/>
          <w:lang w:eastAsia="en-CA"/>
        </w:rPr>
        <w:t>feedback</w:t>
      </w:r>
      <w:proofErr w:type="gramEnd"/>
      <w:r>
        <w:rPr>
          <w:rFonts w:ascii="Arial" w:eastAsia="Times New Roman" w:hAnsi="Arial" w:cs="Arial"/>
          <w:color w:val="000000"/>
          <w:lang w:eastAsia="en-CA"/>
        </w:rPr>
        <w:t xml:space="preserve"> but this time feedback was positive.</w:t>
      </w:r>
    </w:p>
    <w:p w14:paraId="27EBEA63" w14:textId="296A004D" w:rsidR="00036D50" w:rsidRDefault="00036D50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Admin receive that feedback and can post the feedback on the hospital website to generate revenue and gain the trust of their users.</w:t>
      </w:r>
    </w:p>
    <w:p w14:paraId="23FDF427" w14:textId="432B17D2" w:rsidR="000351CA" w:rsidRDefault="000351CA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673DA64F" w14:textId="77777777" w:rsidR="00C73084" w:rsidRDefault="00C73084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6CE47952" w14:textId="140F2C90" w:rsidR="000351CA" w:rsidRDefault="000351CA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252D47D6" w14:textId="5CAEC64B" w:rsidR="000351CA" w:rsidRDefault="000351CA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37FA15CC" w14:textId="1022F1D4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27A406C4" w14:textId="5AA4623F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6F59EAF1" w14:textId="67971A82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2C6B1E11" w14:textId="77777777" w:rsidR="002057A2" w:rsidRPr="000351CA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16A8EAD6" w14:textId="3EB4DC1B" w:rsidR="000351CA" w:rsidRPr="002057A2" w:rsidRDefault="000351CA" w:rsidP="002057A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en-CA"/>
        </w:rPr>
      </w:pPr>
      <w:r w:rsidRPr="002057A2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  <w:lastRenderedPageBreak/>
        <w:t>Contact Us:</w:t>
      </w:r>
    </w:p>
    <w:p w14:paraId="6945C1D2" w14:textId="77777777" w:rsidR="000351CA" w:rsidRDefault="000351CA" w:rsidP="000351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34298A54" w14:textId="4527AD29" w:rsidR="000351CA" w:rsidRDefault="000351CA" w:rsidP="000351CA">
      <w:pPr>
        <w:spacing w:after="0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lang w:eastAsia="en-CA"/>
        </w:rPr>
        <w:t xml:space="preserve">The Contact-us feature </w:t>
      </w:r>
      <w:r>
        <w:rPr>
          <w:rFonts w:ascii="Arial" w:hAnsi="Arial" w:cs="Arial"/>
        </w:rPr>
        <w:t xml:space="preserve">is the means through which users can </w:t>
      </w:r>
      <w:r w:rsidR="00B52BCA">
        <w:rPr>
          <w:rFonts w:ascii="Arial" w:hAnsi="Arial" w:cs="Arial"/>
        </w:rPr>
        <w:t xml:space="preserve">ask their queries from </w:t>
      </w:r>
      <w:r>
        <w:rPr>
          <w:rFonts w:ascii="Arial" w:hAnsi="Arial" w:cs="Arial"/>
        </w:rPr>
        <w:t xml:space="preserve">the hospital </w:t>
      </w:r>
      <w:r w:rsidR="00B52BCA">
        <w:rPr>
          <w:rFonts w:ascii="Arial" w:hAnsi="Arial" w:cs="Arial"/>
        </w:rPr>
        <w:t xml:space="preserve">staff </w:t>
      </w:r>
      <w:r>
        <w:rPr>
          <w:rFonts w:ascii="Arial" w:hAnsi="Arial" w:cs="Arial"/>
        </w:rPr>
        <w:t>by sending them a message. The user will select a message category from a dropdown list and fill the form and then they can submit it. The form will get stored in the database.</w:t>
      </w:r>
    </w:p>
    <w:p w14:paraId="38AC87B7" w14:textId="77777777" w:rsidR="000351CA" w:rsidRDefault="000351CA" w:rsidP="000351CA">
      <w:pPr>
        <w:spacing w:after="0" w:line="240" w:lineRule="auto"/>
        <w:rPr>
          <w:rFonts w:ascii="Arial" w:hAnsi="Arial" w:cs="Arial"/>
        </w:rPr>
      </w:pPr>
    </w:p>
    <w:p w14:paraId="6932380A" w14:textId="5975548D" w:rsidR="00B52BCA" w:rsidRDefault="000351CA" w:rsidP="000351CA">
      <w:pPr>
        <w:rPr>
          <w:rFonts w:ascii="Arial" w:hAnsi="Arial" w:cs="Arial"/>
        </w:rPr>
      </w:pPr>
      <w:r>
        <w:rPr>
          <w:rFonts w:ascii="Arial" w:hAnsi="Arial" w:cs="Arial"/>
        </w:rPr>
        <w:t>Admin will have the right to view, reply and delete questions asked by the users. Logged in admin</w:t>
      </w:r>
      <w:r w:rsidR="00B52BCA">
        <w:rPr>
          <w:rFonts w:ascii="Arial" w:hAnsi="Arial" w:cs="Arial"/>
        </w:rPr>
        <w:t xml:space="preserve"> can</w:t>
      </w:r>
      <w:r>
        <w:rPr>
          <w:rFonts w:ascii="Arial" w:hAnsi="Arial" w:cs="Arial"/>
        </w:rPr>
        <w:t xml:space="preserve"> fetch all the messages from the database and reply to them via sending an email.</w:t>
      </w:r>
      <w:r w:rsidR="00B52BCA">
        <w:rPr>
          <w:rFonts w:ascii="Arial" w:hAnsi="Arial" w:cs="Arial"/>
        </w:rPr>
        <w:t xml:space="preserve"> Admin can filter the queries by entering the category type in the search</w:t>
      </w:r>
      <w:r w:rsidR="00C111B9">
        <w:rPr>
          <w:rFonts w:ascii="Arial" w:hAnsi="Arial" w:cs="Arial"/>
        </w:rPr>
        <w:t xml:space="preserve"> </w:t>
      </w:r>
      <w:r w:rsidR="00B52BCA">
        <w:rPr>
          <w:rFonts w:ascii="Arial" w:hAnsi="Arial" w:cs="Arial"/>
        </w:rPr>
        <w:t xml:space="preserve">bar and can also sort the queries by date. </w:t>
      </w:r>
    </w:p>
    <w:p w14:paraId="053995C5" w14:textId="77777777" w:rsidR="00A64AAB" w:rsidRDefault="00A64AAB" w:rsidP="000351CA">
      <w:pPr>
        <w:rPr>
          <w:rFonts w:ascii="Arial" w:hAnsi="Arial" w:cs="Arial"/>
        </w:rPr>
      </w:pPr>
    </w:p>
    <w:p w14:paraId="3EB3827B" w14:textId="48890BF8" w:rsidR="000351CA" w:rsidRDefault="000351CA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ERD</w:t>
      </w:r>
      <w:r w:rsidRPr="00674EF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:</w:t>
      </w:r>
    </w:p>
    <w:p w14:paraId="4C9CF7D8" w14:textId="3667A442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41155A36" w14:textId="6B32991D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0F28E307" w14:textId="6336F5BA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             </w:t>
      </w:r>
      <w:r>
        <w:rPr>
          <w:rFonts w:ascii="Arial" w:eastAsia="Times New Roman" w:hAnsi="Arial" w:cs="Arial"/>
          <w:b/>
          <w:bCs/>
          <w:noProof/>
          <w:color w:val="000000"/>
          <w:sz w:val="24"/>
          <w:szCs w:val="24"/>
          <w:lang w:eastAsia="en-CA"/>
        </w:rPr>
        <w:drawing>
          <wp:inline distT="0" distB="0" distL="0" distR="0" wp14:anchorId="4E7DDA2E" wp14:editId="2263748B">
            <wp:extent cx="3248025" cy="3781425"/>
            <wp:effectExtent l="0" t="0" r="9525" b="9525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eedback_er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EA29A" w14:textId="77777777" w:rsidR="002057A2" w:rsidRDefault="002057A2" w:rsidP="000351CA">
      <w:pPr>
        <w:rPr>
          <w:rFonts w:ascii="Arial" w:hAnsi="Arial" w:cs="Arial"/>
        </w:rPr>
      </w:pPr>
    </w:p>
    <w:p w14:paraId="187D790D" w14:textId="246D4EA4" w:rsidR="000351CA" w:rsidRPr="000351CA" w:rsidRDefault="000351CA" w:rsidP="000351CA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</w:rPr>
        <w:t>Message_category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contact_us</w:t>
      </w:r>
      <w:proofErr w:type="spellEnd"/>
      <w:r>
        <w:rPr>
          <w:rFonts w:ascii="Arial" w:hAnsi="Arial" w:cs="Arial"/>
        </w:rPr>
        <w:t xml:space="preserve"> share one to many relations.</w:t>
      </w:r>
    </w:p>
    <w:p w14:paraId="5C4DC9A7" w14:textId="629A4A1C" w:rsidR="00B52BCA" w:rsidRDefault="000351CA" w:rsidP="000351CA">
      <w:pPr>
        <w:rPr>
          <w:rFonts w:ascii="Arial" w:hAnsi="Arial" w:cs="Arial"/>
        </w:rPr>
      </w:pPr>
      <w:r>
        <w:rPr>
          <w:rFonts w:ascii="Arial" w:hAnsi="Arial" w:cs="Arial"/>
        </w:rPr>
        <w:t xml:space="preserve">It means one </w:t>
      </w:r>
      <w:proofErr w:type="spellStart"/>
      <w:r>
        <w:rPr>
          <w:rFonts w:ascii="Arial" w:hAnsi="Arial" w:cs="Arial"/>
        </w:rPr>
        <w:t>message_category</w:t>
      </w:r>
      <w:proofErr w:type="spellEnd"/>
      <w:r>
        <w:rPr>
          <w:rFonts w:ascii="Arial" w:hAnsi="Arial" w:cs="Arial"/>
        </w:rPr>
        <w:t xml:space="preserve"> can receive many messages and one message </w:t>
      </w:r>
      <w:r w:rsidR="00B52BCA">
        <w:rPr>
          <w:rFonts w:ascii="Arial" w:hAnsi="Arial" w:cs="Arial"/>
        </w:rPr>
        <w:t>can</w:t>
      </w:r>
      <w:r>
        <w:rPr>
          <w:rFonts w:ascii="Arial" w:hAnsi="Arial" w:cs="Arial"/>
        </w:rPr>
        <w:t xml:space="preserve"> have only one category.</w:t>
      </w:r>
    </w:p>
    <w:p w14:paraId="41ADAC30" w14:textId="77777777" w:rsidR="000351CA" w:rsidRPr="000351CA" w:rsidRDefault="000351CA" w:rsidP="000351CA">
      <w:pPr>
        <w:rPr>
          <w:rFonts w:ascii="Arial" w:hAnsi="Arial" w:cs="Arial"/>
        </w:rPr>
      </w:pPr>
    </w:p>
    <w:p w14:paraId="3A6DCEC7" w14:textId="77777777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6F144A4D" w14:textId="77777777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06C1CCC3" w14:textId="787363EE" w:rsidR="000351CA" w:rsidRDefault="000351CA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 w:rsidRPr="000351CA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lastRenderedPageBreak/>
        <w:t>User Story:</w:t>
      </w:r>
    </w:p>
    <w:p w14:paraId="7DCD9A51" w14:textId="77777777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769C497E" w14:textId="2DF377A9" w:rsidR="000351CA" w:rsidRDefault="000351CA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 w:rsidRPr="000351CA">
        <w:rPr>
          <w:rFonts w:ascii="Arial" w:eastAsia="Times New Roman" w:hAnsi="Arial" w:cs="Arial"/>
          <w:color w:val="000000"/>
          <w:lang w:eastAsia="en-CA"/>
        </w:rPr>
        <w:t>Jane wants to donate money to the hospital. But h</w:t>
      </w:r>
      <w:r>
        <w:rPr>
          <w:rFonts w:ascii="Arial" w:eastAsia="Times New Roman" w:hAnsi="Arial" w:cs="Arial"/>
          <w:color w:val="000000"/>
          <w:lang w:eastAsia="en-CA"/>
        </w:rPr>
        <w:t>e</w:t>
      </w:r>
      <w:r w:rsidRPr="000351CA">
        <w:rPr>
          <w:rFonts w:ascii="Arial" w:eastAsia="Times New Roman" w:hAnsi="Arial" w:cs="Arial"/>
          <w:color w:val="000000"/>
          <w:lang w:eastAsia="en-CA"/>
        </w:rPr>
        <w:t xml:space="preserve"> doesn’t know the process for that. He wants to ask the staff for this procedure. To do this he can fill the form under contact-us section and select </w:t>
      </w:r>
      <w:r w:rsidR="00C111B9">
        <w:rPr>
          <w:rFonts w:ascii="Arial" w:eastAsia="Times New Roman" w:hAnsi="Arial" w:cs="Arial"/>
          <w:color w:val="000000"/>
          <w:lang w:eastAsia="en-CA"/>
        </w:rPr>
        <w:t xml:space="preserve">the </w:t>
      </w:r>
      <w:r w:rsidR="00014B07">
        <w:rPr>
          <w:rFonts w:ascii="Arial" w:eastAsia="Times New Roman" w:hAnsi="Arial" w:cs="Arial"/>
          <w:color w:val="000000"/>
          <w:lang w:eastAsia="en-CA"/>
        </w:rPr>
        <w:t>“</w:t>
      </w:r>
      <w:r w:rsidRPr="000351CA">
        <w:rPr>
          <w:rFonts w:ascii="Arial" w:eastAsia="Times New Roman" w:hAnsi="Arial" w:cs="Arial"/>
          <w:color w:val="000000"/>
          <w:lang w:eastAsia="en-CA"/>
        </w:rPr>
        <w:t>Donation</w:t>
      </w:r>
      <w:r w:rsidR="00014B07">
        <w:rPr>
          <w:rFonts w:ascii="Arial" w:eastAsia="Times New Roman" w:hAnsi="Arial" w:cs="Arial"/>
          <w:color w:val="000000"/>
          <w:lang w:eastAsia="en-CA"/>
        </w:rPr>
        <w:t>”</w:t>
      </w:r>
      <w:r w:rsidRPr="000351CA">
        <w:rPr>
          <w:rFonts w:ascii="Arial" w:eastAsia="Times New Roman" w:hAnsi="Arial" w:cs="Arial"/>
          <w:color w:val="000000"/>
          <w:lang w:eastAsia="en-CA"/>
        </w:rPr>
        <w:t xml:space="preserve"> option from the dropdown and submit that. He will receive a success message “Thank you and we will reply </w:t>
      </w:r>
      <w:r w:rsidR="00C111B9">
        <w:rPr>
          <w:rFonts w:ascii="Arial" w:eastAsia="Times New Roman" w:hAnsi="Arial" w:cs="Arial"/>
          <w:color w:val="000000"/>
          <w:lang w:eastAsia="en-CA"/>
        </w:rPr>
        <w:t xml:space="preserve">to </w:t>
      </w:r>
      <w:r w:rsidRPr="000351CA">
        <w:rPr>
          <w:rFonts w:ascii="Arial" w:eastAsia="Times New Roman" w:hAnsi="Arial" w:cs="Arial"/>
          <w:color w:val="000000"/>
          <w:lang w:eastAsia="en-CA"/>
        </w:rPr>
        <w:t>you within 72 hours”</w:t>
      </w:r>
      <w:r w:rsidR="00B52BCA">
        <w:rPr>
          <w:rFonts w:ascii="Arial" w:eastAsia="Times New Roman" w:hAnsi="Arial" w:cs="Arial"/>
          <w:color w:val="000000"/>
          <w:lang w:eastAsia="en-CA"/>
        </w:rPr>
        <w:t>.</w:t>
      </w:r>
      <w:r w:rsidR="00A64AAB">
        <w:rPr>
          <w:rFonts w:ascii="Arial" w:eastAsia="Times New Roman" w:hAnsi="Arial" w:cs="Arial"/>
          <w:color w:val="000000"/>
          <w:lang w:eastAsia="en-CA"/>
        </w:rPr>
        <w:t xml:space="preserve"> </w:t>
      </w:r>
    </w:p>
    <w:p w14:paraId="70425294" w14:textId="3B66DCD8" w:rsidR="005B3F07" w:rsidRDefault="005B3F07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743325A7" w14:textId="03D23271" w:rsidR="005B3F07" w:rsidRDefault="00E83F19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In another case, </w:t>
      </w:r>
      <w:r w:rsidR="005B3F07">
        <w:rPr>
          <w:rFonts w:ascii="Arial" w:eastAsia="Times New Roman" w:hAnsi="Arial" w:cs="Arial"/>
          <w:color w:val="000000"/>
          <w:lang w:eastAsia="en-CA"/>
        </w:rPr>
        <w:t xml:space="preserve">Amit wants to donate the blood to the </w:t>
      </w:r>
      <w:proofErr w:type="gramStart"/>
      <w:r w:rsidR="005B3F07">
        <w:rPr>
          <w:rFonts w:ascii="Arial" w:eastAsia="Times New Roman" w:hAnsi="Arial" w:cs="Arial"/>
          <w:color w:val="000000"/>
          <w:lang w:eastAsia="en-CA"/>
        </w:rPr>
        <w:t>hospital</w:t>
      </w:r>
      <w:proofErr w:type="gramEnd"/>
      <w:r w:rsidR="005B3F07">
        <w:rPr>
          <w:rFonts w:ascii="Arial" w:eastAsia="Times New Roman" w:hAnsi="Arial" w:cs="Arial"/>
          <w:color w:val="000000"/>
          <w:lang w:eastAsia="en-CA"/>
        </w:rPr>
        <w:t xml:space="preserve"> and he wants to know when the hospital will organize the blood donation camp. </w:t>
      </w:r>
      <w:proofErr w:type="gramStart"/>
      <w:r w:rsidR="005B3F07">
        <w:rPr>
          <w:rFonts w:ascii="Arial" w:eastAsia="Times New Roman" w:hAnsi="Arial" w:cs="Arial"/>
          <w:color w:val="000000"/>
          <w:lang w:eastAsia="en-CA"/>
        </w:rPr>
        <w:t>So</w:t>
      </w:r>
      <w:proofErr w:type="gramEnd"/>
      <w:r w:rsidR="005B3F07">
        <w:rPr>
          <w:rFonts w:ascii="Arial" w:eastAsia="Times New Roman" w:hAnsi="Arial" w:cs="Arial"/>
          <w:color w:val="000000"/>
          <w:lang w:eastAsia="en-CA"/>
        </w:rPr>
        <w:t xml:space="preserve"> he can ask this question by </w:t>
      </w:r>
      <w:proofErr w:type="spellStart"/>
      <w:r w:rsidR="005B3F07">
        <w:rPr>
          <w:rFonts w:ascii="Arial" w:eastAsia="Times New Roman" w:hAnsi="Arial" w:cs="Arial"/>
          <w:color w:val="000000"/>
          <w:lang w:eastAsia="en-CA"/>
        </w:rPr>
        <w:t>fillinf</w:t>
      </w:r>
      <w:proofErr w:type="spellEnd"/>
      <w:r w:rsidR="005B3F07">
        <w:rPr>
          <w:rFonts w:ascii="Arial" w:eastAsia="Times New Roman" w:hAnsi="Arial" w:cs="Arial"/>
          <w:color w:val="000000"/>
          <w:lang w:eastAsia="en-CA"/>
        </w:rPr>
        <w:t xml:space="preserve"> online form and </w:t>
      </w:r>
      <w:proofErr w:type="spellStart"/>
      <w:r w:rsidR="005B3F07">
        <w:rPr>
          <w:rFonts w:ascii="Arial" w:eastAsia="Times New Roman" w:hAnsi="Arial" w:cs="Arial"/>
          <w:color w:val="000000"/>
          <w:lang w:eastAsia="en-CA"/>
        </w:rPr>
        <w:t>selescting</w:t>
      </w:r>
      <w:proofErr w:type="spellEnd"/>
      <w:r w:rsidR="005B3F07">
        <w:rPr>
          <w:rFonts w:ascii="Arial" w:eastAsia="Times New Roman" w:hAnsi="Arial" w:cs="Arial"/>
          <w:color w:val="000000"/>
          <w:lang w:eastAsia="en-CA"/>
        </w:rPr>
        <w:t xml:space="preserve"> “Donation” option from the dropdown.</w:t>
      </w:r>
    </w:p>
    <w:p w14:paraId="065AFD36" w14:textId="7697BBC4" w:rsidR="005B3F07" w:rsidRDefault="005B3F07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 </w:t>
      </w:r>
    </w:p>
    <w:p w14:paraId="360B3C20" w14:textId="77777777" w:rsidR="005B3F07" w:rsidRPr="00B52BCA" w:rsidRDefault="005B3F07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3BF09DC1" w14:textId="77777777" w:rsidR="000351CA" w:rsidRPr="00674EF4" w:rsidRDefault="000351CA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75998BC3" w14:textId="77777777" w:rsidR="00674EF4" w:rsidRDefault="00674EF4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7BC02EF0" w14:textId="5987CADF" w:rsidR="00A35E66" w:rsidRPr="00C0030C" w:rsidRDefault="004720F8" w:rsidP="00C003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4720F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r w:rsidRPr="004720F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r w:rsidRPr="004720F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r w:rsidRPr="004720F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</w:p>
    <w:sectPr w:rsidR="00A35E66" w:rsidRPr="00C0030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853DC"/>
    <w:multiLevelType w:val="hybridMultilevel"/>
    <w:tmpl w:val="3D7658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20677"/>
    <w:multiLevelType w:val="hybridMultilevel"/>
    <w:tmpl w:val="42786C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E3040"/>
    <w:multiLevelType w:val="hybridMultilevel"/>
    <w:tmpl w:val="B4B40D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NDG2NDIzNDUwM7RU0lEKTi0uzszPAymwqAUAvjEeDSwAAAA="/>
  </w:docVars>
  <w:rsids>
    <w:rsidRoot w:val="004720F8"/>
    <w:rsid w:val="00014B07"/>
    <w:rsid w:val="000350DE"/>
    <w:rsid w:val="000351CA"/>
    <w:rsid w:val="00036D50"/>
    <w:rsid w:val="000C32BD"/>
    <w:rsid w:val="002057A2"/>
    <w:rsid w:val="00251932"/>
    <w:rsid w:val="00435C68"/>
    <w:rsid w:val="004624B9"/>
    <w:rsid w:val="004720F8"/>
    <w:rsid w:val="00553BC9"/>
    <w:rsid w:val="005B3F07"/>
    <w:rsid w:val="006048F3"/>
    <w:rsid w:val="00674EF4"/>
    <w:rsid w:val="0070304E"/>
    <w:rsid w:val="00774D1D"/>
    <w:rsid w:val="008142A0"/>
    <w:rsid w:val="008E1401"/>
    <w:rsid w:val="009B1924"/>
    <w:rsid w:val="00A64AAB"/>
    <w:rsid w:val="00AF414B"/>
    <w:rsid w:val="00B30385"/>
    <w:rsid w:val="00B52BCA"/>
    <w:rsid w:val="00C0030C"/>
    <w:rsid w:val="00C111B9"/>
    <w:rsid w:val="00C73084"/>
    <w:rsid w:val="00E83F19"/>
    <w:rsid w:val="00F86AEA"/>
    <w:rsid w:val="00FD2D07"/>
    <w:rsid w:val="00FE6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9F7DF"/>
  <w15:chartTrackingRefBased/>
  <w15:docId w15:val="{D545E821-90FF-49BB-BD5F-B3DA2DF67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72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0351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3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jot</dc:creator>
  <cp:keywords/>
  <dc:description/>
  <cp:lastModifiedBy>navjot</cp:lastModifiedBy>
  <cp:revision>19</cp:revision>
  <dcterms:created xsi:type="dcterms:W3CDTF">2020-03-22T23:46:00Z</dcterms:created>
  <dcterms:modified xsi:type="dcterms:W3CDTF">2020-04-13T02:51:00Z</dcterms:modified>
</cp:coreProperties>
</file>